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27915086" w:rsidR="00DD659C" w:rsidRDefault="00124192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587482AC">
                <wp:simplePos x="0" y="0"/>
                <wp:positionH relativeFrom="column">
                  <wp:posOffset>-838200</wp:posOffset>
                </wp:positionH>
                <wp:positionV relativeFrom="paragraph">
                  <wp:posOffset>4122420</wp:posOffset>
                </wp:positionV>
                <wp:extent cx="2499995" cy="5013960"/>
                <wp:effectExtent l="0" t="0" r="0" b="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5013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7A1C5049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2B40F57C" w14:textId="45851CAD" w:rsidR="009B561D" w:rsidRDefault="009B561D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Data 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ources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API, Oracle, Hadoop, Flat Files, Excel Spreadsheets, Databas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63821C2D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9B561D" w:rsidRP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Oracle, DB2</w:t>
                            </w:r>
                            <w:r w:rsidR="00A6271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NoSQL Databases</w:t>
                            </w:r>
                            <w:r w:rsidR="00980C2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Data Modeling, </w:t>
                            </w:r>
                            <w:proofErr w:type="spellStart"/>
                            <w:r w:rsidR="00980C2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lsql</w:t>
                            </w:r>
                            <w:proofErr w:type="spellEnd"/>
                          </w:p>
                          <w:p w14:paraId="521CD252" w14:textId="0583F9C7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park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</w:p>
                          <w:p w14:paraId="26CBCCFE" w14:textId="5FEFF418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  <w:r w:rsidR="009B561D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AWS Glue, AWS SDK</w:t>
                            </w:r>
                            <w:r w:rsidR="00512F7E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icrosoft Azure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8CA7E92" id="_x0000_t202" coordsize="21600,21600" o:spt="202" path="m,l,21600r21600,l21600,xe">
                <v:stroke joinstyle="miter"/>
                <v:path gradientshapeok="t" o:connecttype="rect"/>
              </v:shapetype>
              <v:shape id="Text Box 56" o:spid="_x0000_s1026" type="#_x0000_t202" style="position:absolute;margin-left:-66pt;margin-top:324.6pt;width:196.85pt;height:394.8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" filled="f" stroked="f">
                <v:textbox>
                  <w:txbxContent>
                    <w:p w14:paraId="58C9C016" w14:textId="7A1C5049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2B40F57C" w14:textId="45851CAD" w:rsidR="009B561D" w:rsidRDefault="009B561D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Data 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ources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API, Oracle, Hadoop, Flat Files, Excel Spreadsheets, Databas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ab/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63821C2D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9B561D" w:rsidRP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Oracle, DB2</w:t>
                      </w:r>
                      <w:r w:rsidR="00A6271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NoSQL Databases</w:t>
                      </w:r>
                      <w:r w:rsidR="00980C2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Data Modeling, </w:t>
                      </w:r>
                      <w:proofErr w:type="spellStart"/>
                      <w:r w:rsidR="00980C2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lsql</w:t>
                      </w:r>
                      <w:proofErr w:type="spellEnd"/>
                    </w:p>
                    <w:p w14:paraId="521CD252" w14:textId="0583F9C7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park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</w:p>
                    <w:p w14:paraId="26CBCCFE" w14:textId="5FEFF418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  <w:r w:rsidR="009B561D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AWS Glue, AWS SDK</w:t>
                      </w:r>
                      <w:r w:rsidR="00512F7E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icrosoft Azure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5CF0F52D">
                <wp:simplePos x="0" y="0"/>
                <wp:positionH relativeFrom="column">
                  <wp:posOffset>-803910</wp:posOffset>
                </wp:positionH>
                <wp:positionV relativeFrom="paragraph">
                  <wp:posOffset>38354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27" type="#_x0000_t202" style="position:absolute;margin-left:-63.3pt;margin-top:302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086A5D71">
                <wp:simplePos x="0" y="0"/>
                <wp:positionH relativeFrom="column">
                  <wp:posOffset>1402080</wp:posOffset>
                </wp:positionH>
                <wp:positionV relativeFrom="paragraph">
                  <wp:posOffset>4198620</wp:posOffset>
                </wp:positionV>
                <wp:extent cx="5226050" cy="1333500"/>
                <wp:effectExtent l="0" t="0" r="0" b="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050" cy="1333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CB290" w14:textId="68D28EF9" w:rsidR="009B561D" w:rsidRPr="009B561D" w:rsidRDefault="00124192" w:rsidP="009B561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par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ekly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IS reports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icrosoft Excel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trumental for the business leaders in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lemen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itical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ision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</w:p>
                          <w:p w14:paraId="68FFED21" w14:textId="7AAA0F2D" w:rsidR="004B2422" w:rsidRDefault="00B86843" w:rsidP="009B561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ning</w:t>
                            </w:r>
                            <w:proofErr w:type="spellEnd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</w:t>
                            </w:r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  <w:p w14:paraId="2C87B6E8" w14:textId="3028E08D" w:rsidR="009B561D" w:rsidRPr="009B561D" w:rsidRDefault="009B561D" w:rsidP="009B561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</w:t>
                            </w:r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llaborate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ource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chnologist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artment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nkers</w:t>
                            </w:r>
                            <w:proofErr w:type="spellEnd"/>
                            <w:r w:rsidRPr="009B561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art</w:t>
                            </w:r>
                            <w:proofErr w:type="spellEnd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management practices for </w:t>
                            </w:r>
                            <w:proofErr w:type="spellStart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vernanc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Text Box 47" o:spid="_x0000_s1028" type="#_x0000_t202" style="position:absolute;margin-left:110.4pt;margin-top:330.6pt;width:411.5pt;height:10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" filled="f" stroked="f">
                <v:textbox>
                  <w:txbxContent>
                    <w:p w14:paraId="529CB290" w14:textId="68D28EF9" w:rsidR="009B561D" w:rsidRPr="009B561D" w:rsidRDefault="00124192" w:rsidP="009B561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par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ekly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IS reports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icrosoft Excel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trumental for the business leaders in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lemen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itical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ision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</w:p>
                    <w:p w14:paraId="68FFED21" w14:textId="7AAA0F2D" w:rsidR="004B2422" w:rsidRDefault="00B86843" w:rsidP="009B561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ning</w:t>
                      </w:r>
                      <w:proofErr w:type="spellEnd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</w:t>
                      </w:r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  <w:p w14:paraId="2C87B6E8" w14:textId="3028E08D" w:rsidR="009B561D" w:rsidRPr="009B561D" w:rsidRDefault="009B561D" w:rsidP="009B561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</w:t>
                      </w:r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llaborate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ource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chnologist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artment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nkers</w:t>
                      </w:r>
                      <w:proofErr w:type="spellEnd"/>
                      <w:r w:rsidRPr="009B561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art</w:t>
                      </w:r>
                      <w:proofErr w:type="spellEnd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management practices for </w:t>
                      </w:r>
                      <w:proofErr w:type="spellStart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vernanc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392D094A">
                <wp:simplePos x="0" y="0"/>
                <wp:positionH relativeFrom="column">
                  <wp:posOffset>1701165</wp:posOffset>
                </wp:positionH>
                <wp:positionV relativeFrom="paragraph">
                  <wp:posOffset>539813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29" type="#_x0000_t202" style="position:absolute;margin-left:133.95pt;margin-top:425.0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cX39QEAAM8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2A808128">
                <wp:simplePos x="0" y="0"/>
                <wp:positionH relativeFrom="column">
                  <wp:posOffset>1386840</wp:posOffset>
                </wp:positionH>
                <wp:positionV relativeFrom="paragraph">
                  <wp:posOffset>5609590</wp:posOffset>
                </wp:positionV>
                <wp:extent cx="52026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26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79918B6D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</w:t>
                            </w:r>
                            <w:r w:rsidR="0012419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et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D8672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D8672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="00D8672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ning</w:t>
                            </w:r>
                            <w:proofErr w:type="spellEnd"/>
                            <w:r w:rsidR="00D8672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489167CC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0" type="#_x0000_t202" style="position:absolute;margin-left:109.2pt;margin-top:441.7pt;width:409.65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" filled="f" stroked="f">
                <v:textbox>
                  <w:txbxContent>
                    <w:p w14:paraId="0C3AEA5E" w14:textId="79918B6D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</w:t>
                      </w:r>
                      <w:r w:rsidR="0012419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et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D8672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D8672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="00D8672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ning</w:t>
                      </w:r>
                      <w:proofErr w:type="spellEnd"/>
                      <w:r w:rsidR="00D8672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489167CC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2686C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2B59BFD8">
                <wp:simplePos x="0" y="0"/>
                <wp:positionH relativeFrom="column">
                  <wp:posOffset>1783080</wp:posOffset>
                </wp:positionH>
                <wp:positionV relativeFrom="paragraph">
                  <wp:posOffset>-560552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6">
                        <w:txbxContent>
                          <w:p w14:paraId="1807F131" w14:textId="63EA8F41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FD94139" w:rsidR="00EC595D" w:rsidRPr="00B86843" w:rsidRDefault="006D6C8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May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Text Box 51" o:spid="_x0000_s1031" type="#_x0000_t202" style="position:absolute;margin-left:140.4pt;margin-top:-44.15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" filled="f" stroked="f">
                <v:textbox style="mso-next-textbox:#Rectangle 65">
                  <w:txbxContent>
                    <w:p w14:paraId="1807F131" w14:textId="63EA8F41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FD94139" w:rsidR="00EC595D" w:rsidRPr="00B86843" w:rsidRDefault="006D6C8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May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52686C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3AFE8DDA">
                <wp:simplePos x="0" y="0"/>
                <wp:positionH relativeFrom="column">
                  <wp:posOffset>1779905</wp:posOffset>
                </wp:positionH>
                <wp:positionV relativeFrom="paragraph">
                  <wp:posOffset>915933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15E7BCBE" w:rsidR="007607E7" w:rsidRPr="00B86843" w:rsidRDefault="006D6C8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April 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2" type="#_x0000_t202" style="position:absolute;margin-left:140.15pt;margin-top:72.1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15E7BCBE" w:rsidR="007607E7" w:rsidRPr="00B86843" w:rsidRDefault="006D6C8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April 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83662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394D3C1A">
                <wp:simplePos x="0" y="0"/>
                <wp:positionH relativeFrom="column">
                  <wp:posOffset>1692121</wp:posOffset>
                </wp:positionH>
                <wp:positionV relativeFrom="paragraph">
                  <wp:posOffset>-716849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77777777" w:rsidR="00D64D3F" w:rsidRPr="00B86843" w:rsidRDefault="00D64D3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3" type="#_x0000_t202" style="position:absolute;margin-left:133.25pt;margin-top:-56.45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" filled="f" stroked="f">
                <v:textbox>
                  <w:txbxContent>
                    <w:p w14:paraId="4C3ECFB1" w14:textId="77777777" w:rsidR="00D64D3F" w:rsidRPr="00B86843" w:rsidRDefault="00D64D3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644D9A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7054E99B">
                <wp:simplePos x="0" y="0"/>
                <wp:positionH relativeFrom="margin">
                  <wp:posOffset>-945931</wp:posOffset>
                </wp:positionH>
                <wp:positionV relativeFrom="paragraph">
                  <wp:posOffset>2081048</wp:posOffset>
                </wp:positionV>
                <wp:extent cx="2529840" cy="1891862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18918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457A1668" w:rsidR="00A7454E" w:rsidRPr="00B86843" w:rsidRDefault="006D6C87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0B34FDBB" w:rsidR="0000348E" w:rsidRPr="00B86843" w:rsidRDefault="006D6C87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July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pril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4" type="#_x0000_t202" style="position:absolute;margin-left:-74.5pt;margin-top:163.85pt;width:199.2pt;height:148.95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457A1668" w:rsidR="00A7454E" w:rsidRPr="00B86843" w:rsidRDefault="006D6C87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ugust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0B34FDBB" w:rsidR="0000348E" w:rsidRPr="00B86843" w:rsidRDefault="006D6C87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July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pril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570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1A41FAFE">
                <wp:simplePos x="0" y="0"/>
                <wp:positionH relativeFrom="column">
                  <wp:posOffset>1403131</wp:posOffset>
                </wp:positionH>
                <wp:positionV relativeFrom="paragraph">
                  <wp:posOffset>-39414</wp:posOffset>
                </wp:positionV>
                <wp:extent cx="5226269" cy="103251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269" cy="1032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6BE9A8D6" w:rsidR="007607E7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7DFF0975" w14:textId="6211A542" w:rsidR="00E751E2" w:rsidRPr="003D6AD2" w:rsidRDefault="00E751E2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I/CD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eams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merge concept in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272FE007" w14:textId="1E342E73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5" type="#_x0000_t202" style="position:absolute;margin-left:110.5pt;margin-top:-3.1pt;width:411.5pt;height:81.3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" filled="f" stroked="f">
                <v:textbox>
                  <w:txbxContent>
                    <w:p w14:paraId="402A3E23" w14:textId="6BE9A8D6" w:rsidR="007607E7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7DFF0975" w14:textId="6211A542" w:rsidR="00E751E2" w:rsidRPr="003D6AD2" w:rsidRDefault="00E751E2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I/CD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eams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merge concept in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272FE007" w14:textId="1E342E73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70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E780A40">
                <wp:simplePos x="0" y="0"/>
                <wp:positionH relativeFrom="column">
                  <wp:posOffset>1403130</wp:posOffset>
                </wp:positionH>
                <wp:positionV relativeFrom="paragraph">
                  <wp:posOffset>1300655</wp:posOffset>
                </wp:positionV>
                <wp:extent cx="5202555" cy="1197610"/>
                <wp:effectExtent l="0" t="0" r="0" b="254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2555" cy="1197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5C78CA30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66EF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50D97F03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266FF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266FF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266FF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egmentation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  <w:r w:rsidR="00266FF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0AE1FC4D" w14:textId="48851CCD" w:rsidR="00F2348A" w:rsidRPr="003D6AD2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6" type="#_x0000_t202" style="position:absolute;margin-left:110.5pt;margin-top:102.4pt;width:409.65pt;height:94.3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" filled="f" stroked="f">
                <v:textbox>
                  <w:txbxContent>
                    <w:p w14:paraId="72DF722B" w14:textId="5C78CA30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66EF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50D97F03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266FF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266FF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266FF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egmentation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  <w:r w:rsidR="00266FF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0AE1FC4D" w14:textId="48851CCD" w:rsidR="00F2348A" w:rsidRPr="003D6AD2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957043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3EB3E681">
                <wp:simplePos x="0" y="0"/>
                <wp:positionH relativeFrom="column">
                  <wp:posOffset>1411014</wp:posOffset>
                </wp:positionH>
                <wp:positionV relativeFrom="paragraph">
                  <wp:posOffset>2822028</wp:posOffset>
                </wp:positionV>
                <wp:extent cx="5194672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94672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3097A62A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echnologie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6413D8C5" w14:textId="30C0400B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218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0F218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-</w:t>
                            </w:r>
                            <w:r w:rsidR="000F218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0F218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0F2189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37" type="#_x0000_t202" style="position:absolute;margin-left:111.1pt;margin-top:222.2pt;width:409.05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" filled="f" stroked="f">
                <v:textbox>
                  <w:txbxContent>
                    <w:p w14:paraId="3823B790" w14:textId="3097A62A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echnologie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 Ltd. Mumbai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6413D8C5" w14:textId="30C0400B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0F218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0F218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-</w:t>
                      </w:r>
                      <w:r w:rsidR="000F218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0F218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0F2189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BA229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157A9301">
                <wp:simplePos x="0" y="0"/>
                <wp:positionH relativeFrom="column">
                  <wp:posOffset>1792605</wp:posOffset>
                </wp:positionH>
                <wp:positionV relativeFrom="paragraph">
                  <wp:posOffset>2401088</wp:posOffset>
                </wp:positionV>
                <wp:extent cx="4526915" cy="556260"/>
                <wp:effectExtent l="0" t="0" r="0" b="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B767D29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September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December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8" type="#_x0000_t202" style="position:absolute;margin-left:141.15pt;margin-top:189.05pt;width:356.45pt;height:43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B767D29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September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December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283937EF">
                <wp:simplePos x="0" y="0"/>
                <wp:positionH relativeFrom="column">
                  <wp:posOffset>1776095</wp:posOffset>
                </wp:positionH>
                <wp:positionV relativeFrom="paragraph">
                  <wp:posOffset>374904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5BAC3681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9" type="#_x0000_t202" style="position:absolute;margin-left:139.85pt;margin-top:295.2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5BAC3681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5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6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7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A62ED5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8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9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40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7AAsP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5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6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7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A62ED5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8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9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431D5E30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6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1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BY6rPr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34AB512F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040489A0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9525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189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1298"/>
    <w:rsid w:val="001224F0"/>
    <w:rsid w:val="0012260B"/>
    <w:rsid w:val="00122D32"/>
    <w:rsid w:val="001236F9"/>
    <w:rsid w:val="00123E10"/>
    <w:rsid w:val="00124192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66FF7"/>
    <w:rsid w:val="00271C2B"/>
    <w:rsid w:val="00273F9E"/>
    <w:rsid w:val="002775C5"/>
    <w:rsid w:val="00281E57"/>
    <w:rsid w:val="0028261E"/>
    <w:rsid w:val="00282B7F"/>
    <w:rsid w:val="00283662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71E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A30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2F7E"/>
    <w:rsid w:val="00513031"/>
    <w:rsid w:val="005142DE"/>
    <w:rsid w:val="005145D8"/>
    <w:rsid w:val="005229DF"/>
    <w:rsid w:val="00525306"/>
    <w:rsid w:val="0052686C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4D4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44D9A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36D4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57043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0C22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561D"/>
    <w:rsid w:val="009B74A7"/>
    <w:rsid w:val="009C147E"/>
    <w:rsid w:val="009C1C78"/>
    <w:rsid w:val="009C2111"/>
    <w:rsid w:val="009C5429"/>
    <w:rsid w:val="009D02A9"/>
    <w:rsid w:val="009D276A"/>
    <w:rsid w:val="009D2C81"/>
    <w:rsid w:val="009D5A6B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271E"/>
    <w:rsid w:val="00A62ED5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229D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66EF0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721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653D7"/>
    <w:rsid w:val="00E71344"/>
    <w:rsid w:val="00E71C8A"/>
    <w:rsid w:val="00E728F2"/>
    <w:rsid w:val="00E74BE1"/>
    <w:rsid w:val="00E751E2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570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10-01T23:27:00Z</cp:lastPrinted>
  <dcterms:created xsi:type="dcterms:W3CDTF">2020-10-01T23:30:00Z</dcterms:created>
  <dcterms:modified xsi:type="dcterms:W3CDTF">2020-10-01T23:30:00Z</dcterms:modified>
</cp:coreProperties>
</file>